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E8432E" w14:textId="77777777" w:rsidR="00BB596F" w:rsidRPr="00BB596F" w:rsidRDefault="00BB596F" w:rsidP="00BB596F">
      <w:pPr>
        <w:spacing w:after="200" w:line="276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tbl>
      <w:tblPr>
        <w:tblStyle w:val="TabloKlavuzu2"/>
        <w:tblW w:w="9865" w:type="dxa"/>
        <w:tblLook w:val="04A0" w:firstRow="1" w:lastRow="0" w:firstColumn="1" w:lastColumn="0" w:noHBand="0" w:noVBand="1"/>
      </w:tblPr>
      <w:tblGrid>
        <w:gridCol w:w="2229"/>
        <w:gridCol w:w="2101"/>
        <w:gridCol w:w="443"/>
        <w:gridCol w:w="1668"/>
        <w:gridCol w:w="1724"/>
        <w:gridCol w:w="61"/>
        <w:gridCol w:w="1639"/>
      </w:tblGrid>
      <w:tr w:rsidR="00BB596F" w:rsidRPr="00383014" w14:paraId="1A7E8021" w14:textId="77777777" w:rsidTr="0030750B">
        <w:trPr>
          <w:trHeight w:val="479"/>
        </w:trPr>
        <w:tc>
          <w:tcPr>
            <w:tcW w:w="9865" w:type="dxa"/>
            <w:gridSpan w:val="7"/>
            <w:shd w:val="clear" w:color="auto" w:fill="auto"/>
            <w:vAlign w:val="center"/>
          </w:tcPr>
          <w:p w14:paraId="2365FBED" w14:textId="77777777" w:rsidR="00BB596F" w:rsidRPr="00383014" w:rsidRDefault="00BB596F" w:rsidP="00BB596F">
            <w:pPr>
              <w:jc w:val="center"/>
              <w:rPr>
                <w:b/>
                <w:sz w:val="20"/>
                <w:szCs w:val="20"/>
              </w:rPr>
            </w:pPr>
            <w:r w:rsidRPr="00383014">
              <w:rPr>
                <w:b/>
                <w:sz w:val="20"/>
                <w:szCs w:val="20"/>
              </w:rPr>
              <w:t xml:space="preserve">  </w:t>
            </w:r>
            <w:r w:rsidR="000B6377" w:rsidRPr="00383014">
              <w:rPr>
                <w:b/>
                <w:sz w:val="20"/>
                <w:szCs w:val="20"/>
              </w:rPr>
              <w:t xml:space="preserve">                            ARAÇ</w:t>
            </w:r>
            <w:r w:rsidRPr="00383014">
              <w:rPr>
                <w:b/>
                <w:sz w:val="20"/>
                <w:szCs w:val="20"/>
              </w:rPr>
              <w:t xml:space="preserve"> BİLGİLERİ</w:t>
            </w:r>
          </w:p>
        </w:tc>
      </w:tr>
      <w:tr w:rsidR="00BB596F" w:rsidRPr="00383014" w14:paraId="2D08E60D" w14:textId="77777777" w:rsidTr="0030750B">
        <w:trPr>
          <w:trHeight w:val="384"/>
        </w:trPr>
        <w:tc>
          <w:tcPr>
            <w:tcW w:w="2229" w:type="dxa"/>
            <w:shd w:val="clear" w:color="auto" w:fill="auto"/>
            <w:vAlign w:val="center"/>
          </w:tcPr>
          <w:p w14:paraId="020631FB" w14:textId="77777777" w:rsidR="00BB596F" w:rsidRPr="00383014" w:rsidRDefault="00BB596F" w:rsidP="00BB596F">
            <w:pPr>
              <w:rPr>
                <w:b/>
                <w:sz w:val="20"/>
                <w:szCs w:val="20"/>
              </w:rPr>
            </w:pPr>
            <w:r w:rsidRPr="00383014">
              <w:rPr>
                <w:b/>
                <w:sz w:val="20"/>
                <w:szCs w:val="20"/>
              </w:rPr>
              <w:t>MARKA ADI</w:t>
            </w:r>
          </w:p>
        </w:tc>
        <w:tc>
          <w:tcPr>
            <w:tcW w:w="7635" w:type="dxa"/>
            <w:gridSpan w:val="6"/>
          </w:tcPr>
          <w:p w14:paraId="42B8224E" w14:textId="77777777" w:rsidR="00BB596F" w:rsidRPr="00383014" w:rsidRDefault="00BB596F" w:rsidP="00BB596F">
            <w:pPr>
              <w:rPr>
                <w:b/>
                <w:sz w:val="20"/>
                <w:szCs w:val="20"/>
              </w:rPr>
            </w:pPr>
          </w:p>
        </w:tc>
      </w:tr>
      <w:tr w:rsidR="00BB596F" w:rsidRPr="00383014" w14:paraId="6798A9FB" w14:textId="77777777" w:rsidTr="0030750B">
        <w:trPr>
          <w:trHeight w:val="331"/>
        </w:trPr>
        <w:tc>
          <w:tcPr>
            <w:tcW w:w="2229" w:type="dxa"/>
            <w:shd w:val="clear" w:color="auto" w:fill="auto"/>
            <w:vAlign w:val="center"/>
          </w:tcPr>
          <w:p w14:paraId="496E57CA" w14:textId="77777777" w:rsidR="00BB596F" w:rsidRPr="00383014" w:rsidRDefault="00BB596F" w:rsidP="00BB596F">
            <w:pPr>
              <w:rPr>
                <w:b/>
                <w:sz w:val="20"/>
                <w:szCs w:val="20"/>
              </w:rPr>
            </w:pPr>
            <w:r w:rsidRPr="00383014">
              <w:rPr>
                <w:b/>
                <w:sz w:val="20"/>
                <w:szCs w:val="20"/>
              </w:rPr>
              <w:t>PLAKA NO</w:t>
            </w:r>
          </w:p>
        </w:tc>
        <w:tc>
          <w:tcPr>
            <w:tcW w:w="7635" w:type="dxa"/>
            <w:gridSpan w:val="6"/>
          </w:tcPr>
          <w:p w14:paraId="292ABCC5" w14:textId="77777777" w:rsidR="00BB596F" w:rsidRPr="00383014" w:rsidRDefault="00BB596F" w:rsidP="00BB596F">
            <w:pPr>
              <w:rPr>
                <w:b/>
                <w:sz w:val="20"/>
                <w:szCs w:val="20"/>
              </w:rPr>
            </w:pPr>
          </w:p>
        </w:tc>
      </w:tr>
      <w:tr w:rsidR="00BB596F" w:rsidRPr="00383014" w14:paraId="0A1FE0C8" w14:textId="77777777" w:rsidTr="0030750B">
        <w:trPr>
          <w:trHeight w:val="325"/>
        </w:trPr>
        <w:tc>
          <w:tcPr>
            <w:tcW w:w="2229" w:type="dxa"/>
            <w:shd w:val="clear" w:color="auto" w:fill="auto"/>
            <w:vAlign w:val="center"/>
          </w:tcPr>
          <w:p w14:paraId="66BDE8E9" w14:textId="77777777" w:rsidR="00BB596F" w:rsidRPr="00383014" w:rsidRDefault="00BB596F" w:rsidP="00BB596F">
            <w:pPr>
              <w:rPr>
                <w:b/>
                <w:sz w:val="20"/>
                <w:szCs w:val="20"/>
              </w:rPr>
            </w:pPr>
            <w:r w:rsidRPr="00383014">
              <w:rPr>
                <w:b/>
                <w:sz w:val="20"/>
                <w:szCs w:val="20"/>
              </w:rPr>
              <w:t>AİT OLDUĞU BİRİM</w:t>
            </w:r>
          </w:p>
        </w:tc>
        <w:tc>
          <w:tcPr>
            <w:tcW w:w="7635" w:type="dxa"/>
            <w:gridSpan w:val="6"/>
          </w:tcPr>
          <w:p w14:paraId="1E9D0D9C" w14:textId="77777777" w:rsidR="00BB596F" w:rsidRPr="00383014" w:rsidRDefault="00BB596F" w:rsidP="00BB596F">
            <w:pPr>
              <w:rPr>
                <w:b/>
                <w:sz w:val="20"/>
                <w:szCs w:val="20"/>
              </w:rPr>
            </w:pPr>
          </w:p>
        </w:tc>
      </w:tr>
      <w:tr w:rsidR="00AD03ED" w:rsidRPr="00383014" w14:paraId="30246D35" w14:textId="77777777" w:rsidTr="0030750B">
        <w:trPr>
          <w:trHeight w:val="325"/>
        </w:trPr>
        <w:tc>
          <w:tcPr>
            <w:tcW w:w="2229" w:type="dxa"/>
            <w:shd w:val="clear" w:color="auto" w:fill="auto"/>
            <w:vAlign w:val="center"/>
          </w:tcPr>
          <w:p w14:paraId="03FF1A99" w14:textId="77777777" w:rsidR="00AD03ED" w:rsidRPr="00383014" w:rsidRDefault="00AD03ED" w:rsidP="00BB596F">
            <w:pPr>
              <w:rPr>
                <w:b/>
                <w:sz w:val="20"/>
                <w:szCs w:val="20"/>
              </w:rPr>
            </w:pPr>
            <w:r w:rsidRPr="00383014">
              <w:rPr>
                <w:b/>
                <w:sz w:val="20"/>
                <w:szCs w:val="20"/>
              </w:rPr>
              <w:t>TALEP</w:t>
            </w:r>
          </w:p>
        </w:tc>
        <w:tc>
          <w:tcPr>
            <w:tcW w:w="2544" w:type="dxa"/>
            <w:gridSpan w:val="2"/>
          </w:tcPr>
          <w:p w14:paraId="6CAC0D10" w14:textId="77777777" w:rsidR="00AD03ED" w:rsidRPr="00383014" w:rsidRDefault="00000000" w:rsidP="00BB596F">
            <w:pPr>
              <w:rPr>
                <w:b/>
                <w:sz w:val="20"/>
                <w:szCs w:val="20"/>
              </w:rPr>
            </w:pPr>
            <w:sdt>
              <w:sdtPr>
                <w:rPr>
                  <w:b/>
                  <w:bCs/>
                  <w:color w:val="000000"/>
                  <w:sz w:val="20"/>
                  <w:szCs w:val="20"/>
                </w:rPr>
                <w:id w:val="-2094932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03ED" w:rsidRPr="00383014">
                  <w:rPr>
                    <w:rFonts w:ascii="MS Gothic" w:eastAsia="MS Gothic" w:hAnsi="MS Gothic" w:cs="MS Gothic" w:hint="eastAsia"/>
                    <w:b/>
                    <w:bCs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AD03ED" w:rsidRPr="00383014">
              <w:rPr>
                <w:b/>
                <w:bCs/>
                <w:color w:val="000000"/>
                <w:sz w:val="20"/>
                <w:szCs w:val="20"/>
              </w:rPr>
              <w:t>BAKIM - ONARIM</w:t>
            </w:r>
          </w:p>
        </w:tc>
        <w:tc>
          <w:tcPr>
            <w:tcW w:w="1668" w:type="dxa"/>
          </w:tcPr>
          <w:p w14:paraId="1F7E0278" w14:textId="77777777" w:rsidR="00AD03ED" w:rsidRPr="00383014" w:rsidRDefault="00000000" w:rsidP="00BB596F">
            <w:pPr>
              <w:rPr>
                <w:b/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-509838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03ED" w:rsidRPr="00383014">
                  <w:rPr>
                    <w:rFonts w:ascii="MS Gothic" w:eastAsia="MS Gothic" w:hAnsi="MS Gothic" w:cs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AD03ED" w:rsidRPr="00383014">
              <w:rPr>
                <w:b/>
                <w:sz w:val="20"/>
                <w:szCs w:val="20"/>
              </w:rPr>
              <w:t>SİGORTA</w:t>
            </w:r>
          </w:p>
        </w:tc>
        <w:tc>
          <w:tcPr>
            <w:tcW w:w="1724" w:type="dxa"/>
          </w:tcPr>
          <w:p w14:paraId="40317F8C" w14:textId="77777777" w:rsidR="00AD03ED" w:rsidRPr="00383014" w:rsidRDefault="00000000" w:rsidP="00BB596F">
            <w:pPr>
              <w:rPr>
                <w:b/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-2037642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03ED" w:rsidRPr="00383014">
                  <w:rPr>
                    <w:rFonts w:ascii="MS Gothic" w:eastAsia="MS Gothic" w:hAnsi="MS Gothic" w:cs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AD03ED" w:rsidRPr="00383014">
              <w:rPr>
                <w:b/>
                <w:sz w:val="20"/>
                <w:szCs w:val="20"/>
              </w:rPr>
              <w:t>MUAYENE</w:t>
            </w:r>
          </w:p>
        </w:tc>
        <w:tc>
          <w:tcPr>
            <w:tcW w:w="1696" w:type="dxa"/>
            <w:gridSpan w:val="2"/>
          </w:tcPr>
          <w:p w14:paraId="45F7026A" w14:textId="77777777" w:rsidR="00AD03ED" w:rsidRPr="00383014" w:rsidRDefault="00000000" w:rsidP="00BB596F">
            <w:pPr>
              <w:rPr>
                <w:b/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-984541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03ED" w:rsidRPr="00383014">
                  <w:rPr>
                    <w:rFonts w:ascii="MS Gothic" w:eastAsia="MS Gothic" w:hAnsi="MS Gothic" w:cs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AD03ED" w:rsidRPr="00383014">
              <w:rPr>
                <w:b/>
                <w:sz w:val="20"/>
                <w:szCs w:val="20"/>
              </w:rPr>
              <w:t>DİĞER</w:t>
            </w:r>
          </w:p>
        </w:tc>
      </w:tr>
      <w:tr w:rsidR="00BB596F" w:rsidRPr="00383014" w14:paraId="6855DA9A" w14:textId="77777777" w:rsidTr="0030750B">
        <w:trPr>
          <w:trHeight w:val="4810"/>
        </w:trPr>
        <w:tc>
          <w:tcPr>
            <w:tcW w:w="2229" w:type="dxa"/>
            <w:shd w:val="clear" w:color="auto" w:fill="auto"/>
          </w:tcPr>
          <w:p w14:paraId="007E55C9" w14:textId="77777777" w:rsidR="00BB596F" w:rsidRPr="00383014" w:rsidRDefault="00BB596F" w:rsidP="00C8181B">
            <w:pPr>
              <w:rPr>
                <w:b/>
                <w:sz w:val="20"/>
                <w:szCs w:val="20"/>
              </w:rPr>
            </w:pPr>
            <w:r w:rsidRPr="00383014">
              <w:rPr>
                <w:b/>
                <w:sz w:val="20"/>
                <w:szCs w:val="20"/>
              </w:rPr>
              <w:t>AÇIKLAMA</w:t>
            </w:r>
          </w:p>
        </w:tc>
        <w:tc>
          <w:tcPr>
            <w:tcW w:w="7635" w:type="dxa"/>
            <w:gridSpan w:val="6"/>
          </w:tcPr>
          <w:p w14:paraId="09ADB718" w14:textId="77777777" w:rsidR="00BB596F" w:rsidRPr="00383014" w:rsidRDefault="00BB596F" w:rsidP="00A16D4D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BB596F" w:rsidRPr="00383014" w14:paraId="55A60DF4" w14:textId="77777777" w:rsidTr="0030750B">
        <w:trPr>
          <w:trHeight w:val="191"/>
        </w:trPr>
        <w:tc>
          <w:tcPr>
            <w:tcW w:w="2229" w:type="dxa"/>
            <w:vMerge w:val="restart"/>
            <w:shd w:val="clear" w:color="auto" w:fill="auto"/>
            <w:vAlign w:val="center"/>
          </w:tcPr>
          <w:p w14:paraId="40B024D8" w14:textId="77777777" w:rsidR="00BB596F" w:rsidRPr="00383014" w:rsidRDefault="00BB596F" w:rsidP="00AD03ED">
            <w:pPr>
              <w:rPr>
                <w:b/>
                <w:sz w:val="20"/>
                <w:szCs w:val="20"/>
              </w:rPr>
            </w:pPr>
            <w:r w:rsidRPr="00383014">
              <w:rPr>
                <w:b/>
                <w:sz w:val="20"/>
                <w:szCs w:val="20"/>
              </w:rPr>
              <w:t>TALEP EDEN</w:t>
            </w:r>
            <w:r w:rsidR="00AD03ED" w:rsidRPr="00383014">
              <w:rPr>
                <w:b/>
                <w:sz w:val="20"/>
                <w:szCs w:val="20"/>
              </w:rPr>
              <w:t>İN</w:t>
            </w:r>
          </w:p>
        </w:tc>
        <w:tc>
          <w:tcPr>
            <w:tcW w:w="2101" w:type="dxa"/>
            <w:shd w:val="clear" w:color="auto" w:fill="auto"/>
          </w:tcPr>
          <w:p w14:paraId="40823B00" w14:textId="77777777" w:rsidR="00BB596F" w:rsidRPr="00383014" w:rsidRDefault="00BB596F" w:rsidP="00BB596F">
            <w:pPr>
              <w:jc w:val="center"/>
              <w:rPr>
                <w:b/>
                <w:sz w:val="20"/>
                <w:szCs w:val="20"/>
              </w:rPr>
            </w:pPr>
            <w:r w:rsidRPr="00383014">
              <w:rPr>
                <w:b/>
                <w:sz w:val="20"/>
                <w:szCs w:val="20"/>
              </w:rPr>
              <w:t>ADI SOYADI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5F1E423E" w14:textId="77777777" w:rsidR="00BB596F" w:rsidRPr="00383014" w:rsidRDefault="00BB596F" w:rsidP="00BB596F">
            <w:pPr>
              <w:jc w:val="center"/>
              <w:rPr>
                <w:b/>
                <w:sz w:val="20"/>
                <w:szCs w:val="20"/>
              </w:rPr>
            </w:pPr>
            <w:r w:rsidRPr="00383014">
              <w:rPr>
                <w:b/>
                <w:sz w:val="20"/>
                <w:szCs w:val="20"/>
              </w:rPr>
              <w:t>UNVANI</w:t>
            </w:r>
          </w:p>
        </w:tc>
        <w:tc>
          <w:tcPr>
            <w:tcW w:w="1785" w:type="dxa"/>
            <w:gridSpan w:val="2"/>
            <w:shd w:val="clear" w:color="auto" w:fill="auto"/>
          </w:tcPr>
          <w:p w14:paraId="26E03D29" w14:textId="77777777" w:rsidR="00BB596F" w:rsidRPr="00383014" w:rsidRDefault="00BB596F" w:rsidP="00BB596F">
            <w:pPr>
              <w:jc w:val="center"/>
              <w:rPr>
                <w:b/>
                <w:sz w:val="20"/>
                <w:szCs w:val="20"/>
              </w:rPr>
            </w:pPr>
            <w:r w:rsidRPr="00383014">
              <w:rPr>
                <w:b/>
                <w:sz w:val="20"/>
                <w:szCs w:val="20"/>
              </w:rPr>
              <w:t>TARİH</w:t>
            </w:r>
          </w:p>
        </w:tc>
        <w:tc>
          <w:tcPr>
            <w:tcW w:w="1636" w:type="dxa"/>
            <w:shd w:val="clear" w:color="auto" w:fill="auto"/>
          </w:tcPr>
          <w:p w14:paraId="0397124F" w14:textId="77777777" w:rsidR="00BB596F" w:rsidRPr="00383014" w:rsidRDefault="00BB596F" w:rsidP="00BB596F">
            <w:pPr>
              <w:jc w:val="center"/>
              <w:rPr>
                <w:b/>
                <w:sz w:val="20"/>
                <w:szCs w:val="20"/>
              </w:rPr>
            </w:pPr>
            <w:r w:rsidRPr="00383014">
              <w:rPr>
                <w:b/>
                <w:sz w:val="20"/>
                <w:szCs w:val="20"/>
              </w:rPr>
              <w:t>İMZA</w:t>
            </w:r>
          </w:p>
        </w:tc>
      </w:tr>
      <w:tr w:rsidR="00BB596F" w:rsidRPr="00383014" w14:paraId="691643D1" w14:textId="77777777" w:rsidTr="0030750B">
        <w:trPr>
          <w:trHeight w:val="620"/>
        </w:trPr>
        <w:tc>
          <w:tcPr>
            <w:tcW w:w="2229" w:type="dxa"/>
            <w:vMerge/>
            <w:shd w:val="clear" w:color="auto" w:fill="auto"/>
          </w:tcPr>
          <w:p w14:paraId="5E723EC1" w14:textId="77777777" w:rsidR="00BB596F" w:rsidRPr="00383014" w:rsidRDefault="00BB596F" w:rsidP="00BB596F">
            <w:pPr>
              <w:rPr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5FDE4847" w14:textId="77777777" w:rsidR="00BB596F" w:rsidRPr="00383014" w:rsidRDefault="00BB596F" w:rsidP="00BB596F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111" w:type="dxa"/>
            <w:gridSpan w:val="2"/>
          </w:tcPr>
          <w:p w14:paraId="6D87C7A6" w14:textId="77777777" w:rsidR="00BB596F" w:rsidRPr="00383014" w:rsidRDefault="00BB596F" w:rsidP="00BB596F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785" w:type="dxa"/>
            <w:gridSpan w:val="2"/>
          </w:tcPr>
          <w:p w14:paraId="0D030ED0" w14:textId="77777777" w:rsidR="00BB596F" w:rsidRPr="00383014" w:rsidRDefault="00BB596F" w:rsidP="00BB596F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36" w:type="dxa"/>
          </w:tcPr>
          <w:p w14:paraId="495BFD6E" w14:textId="77777777" w:rsidR="00BB596F" w:rsidRPr="00383014" w:rsidRDefault="00BB596F" w:rsidP="00BB596F">
            <w:pPr>
              <w:jc w:val="center"/>
              <w:rPr>
                <w:b/>
                <w:sz w:val="20"/>
                <w:szCs w:val="20"/>
              </w:rPr>
            </w:pPr>
          </w:p>
        </w:tc>
      </w:tr>
    </w:tbl>
    <w:p w14:paraId="1634A77C" w14:textId="77777777" w:rsidR="00BB596F" w:rsidRPr="00280D57" w:rsidRDefault="00BB596F" w:rsidP="00BB596F">
      <w:pPr>
        <w:spacing w:after="200" w:line="276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tbl>
      <w:tblPr>
        <w:tblStyle w:val="TabloKlavuzu2"/>
        <w:tblW w:w="9889" w:type="dxa"/>
        <w:tblLayout w:type="fixed"/>
        <w:tblLook w:val="04A0" w:firstRow="1" w:lastRow="0" w:firstColumn="1" w:lastColumn="0" w:noHBand="0" w:noVBand="1"/>
      </w:tblPr>
      <w:tblGrid>
        <w:gridCol w:w="2376"/>
        <w:gridCol w:w="1985"/>
        <w:gridCol w:w="2126"/>
        <w:gridCol w:w="1843"/>
        <w:gridCol w:w="1559"/>
      </w:tblGrid>
      <w:tr w:rsidR="00BB596F" w:rsidRPr="00280D57" w14:paraId="009C9B32" w14:textId="77777777" w:rsidTr="00BB596F">
        <w:trPr>
          <w:trHeight w:val="519"/>
        </w:trPr>
        <w:tc>
          <w:tcPr>
            <w:tcW w:w="9889" w:type="dxa"/>
            <w:gridSpan w:val="5"/>
            <w:shd w:val="clear" w:color="auto" w:fill="auto"/>
            <w:vAlign w:val="center"/>
          </w:tcPr>
          <w:p w14:paraId="7D09EB80" w14:textId="77777777" w:rsidR="00BB596F" w:rsidRPr="00280D57" w:rsidRDefault="00BB596F" w:rsidP="00CE6F44">
            <w:pPr>
              <w:jc w:val="center"/>
              <w:rPr>
                <w:b/>
                <w:sz w:val="22"/>
                <w:szCs w:val="22"/>
              </w:rPr>
            </w:pPr>
            <w:r w:rsidRPr="00280D57">
              <w:rPr>
                <w:b/>
                <w:sz w:val="22"/>
                <w:szCs w:val="22"/>
              </w:rPr>
              <w:t>Yukarıda</w:t>
            </w:r>
            <w:r w:rsidR="007B59B4">
              <w:rPr>
                <w:b/>
                <w:sz w:val="22"/>
                <w:szCs w:val="22"/>
              </w:rPr>
              <w:t xml:space="preserve"> markası ve</w:t>
            </w:r>
            <w:r w:rsidRPr="00280D57">
              <w:rPr>
                <w:b/>
                <w:sz w:val="22"/>
                <w:szCs w:val="22"/>
              </w:rPr>
              <w:t xml:space="preserve"> </w:t>
            </w:r>
            <w:r w:rsidR="00466C34">
              <w:rPr>
                <w:b/>
                <w:sz w:val="22"/>
                <w:szCs w:val="22"/>
              </w:rPr>
              <w:t>plakası</w:t>
            </w:r>
            <w:r w:rsidR="007B59B4">
              <w:rPr>
                <w:b/>
                <w:sz w:val="22"/>
                <w:szCs w:val="22"/>
              </w:rPr>
              <w:t xml:space="preserve"> yazılı araç için istenen </w:t>
            </w:r>
            <w:r w:rsidR="00CE6F44">
              <w:rPr>
                <w:b/>
                <w:sz w:val="22"/>
                <w:szCs w:val="22"/>
              </w:rPr>
              <w:t>talebin</w:t>
            </w:r>
            <w:r w:rsidR="007B59B4">
              <w:rPr>
                <w:b/>
                <w:sz w:val="22"/>
                <w:szCs w:val="22"/>
              </w:rPr>
              <w:t xml:space="preserve"> </w:t>
            </w:r>
            <w:r w:rsidR="008C5A4B">
              <w:rPr>
                <w:b/>
                <w:sz w:val="22"/>
                <w:szCs w:val="22"/>
              </w:rPr>
              <w:t>karşılanması</w:t>
            </w:r>
            <w:r w:rsidRPr="00280D57">
              <w:rPr>
                <w:b/>
                <w:sz w:val="22"/>
                <w:szCs w:val="22"/>
              </w:rPr>
              <w:t xml:space="preserve"> uygundur.</w:t>
            </w:r>
          </w:p>
        </w:tc>
      </w:tr>
      <w:tr w:rsidR="00BB596F" w:rsidRPr="00280D57" w14:paraId="0A0294B3" w14:textId="77777777" w:rsidTr="00BB596F">
        <w:tc>
          <w:tcPr>
            <w:tcW w:w="2376" w:type="dxa"/>
            <w:vMerge w:val="restart"/>
            <w:shd w:val="clear" w:color="auto" w:fill="auto"/>
            <w:vAlign w:val="center"/>
          </w:tcPr>
          <w:p w14:paraId="12FA6CDD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  <w:r w:rsidRPr="00280D57">
              <w:rPr>
                <w:b/>
                <w:sz w:val="22"/>
                <w:szCs w:val="22"/>
              </w:rPr>
              <w:t>UYGUN GÖRÜŞ BİLDİREN</w:t>
            </w:r>
          </w:p>
        </w:tc>
        <w:tc>
          <w:tcPr>
            <w:tcW w:w="1985" w:type="dxa"/>
            <w:shd w:val="clear" w:color="auto" w:fill="auto"/>
          </w:tcPr>
          <w:p w14:paraId="2C2F0765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  <w:r w:rsidRPr="00280D57">
              <w:rPr>
                <w:b/>
                <w:sz w:val="22"/>
                <w:szCs w:val="22"/>
              </w:rPr>
              <w:t>ADI SOYADI</w:t>
            </w:r>
          </w:p>
        </w:tc>
        <w:tc>
          <w:tcPr>
            <w:tcW w:w="2126" w:type="dxa"/>
            <w:shd w:val="clear" w:color="auto" w:fill="auto"/>
          </w:tcPr>
          <w:p w14:paraId="233B7A02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  <w:r w:rsidRPr="00280D57">
              <w:rPr>
                <w:b/>
                <w:sz w:val="22"/>
                <w:szCs w:val="22"/>
              </w:rPr>
              <w:t>UNVANI</w:t>
            </w:r>
          </w:p>
        </w:tc>
        <w:tc>
          <w:tcPr>
            <w:tcW w:w="1843" w:type="dxa"/>
            <w:shd w:val="clear" w:color="auto" w:fill="auto"/>
          </w:tcPr>
          <w:p w14:paraId="3BC4656C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  <w:r w:rsidRPr="00280D57">
              <w:rPr>
                <w:b/>
                <w:sz w:val="22"/>
                <w:szCs w:val="22"/>
              </w:rPr>
              <w:t>TARİH</w:t>
            </w:r>
          </w:p>
        </w:tc>
        <w:tc>
          <w:tcPr>
            <w:tcW w:w="1559" w:type="dxa"/>
            <w:shd w:val="clear" w:color="auto" w:fill="auto"/>
          </w:tcPr>
          <w:p w14:paraId="7873B563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  <w:r w:rsidRPr="00280D57">
              <w:rPr>
                <w:b/>
                <w:sz w:val="22"/>
                <w:szCs w:val="22"/>
              </w:rPr>
              <w:t>İMZA</w:t>
            </w:r>
          </w:p>
        </w:tc>
      </w:tr>
      <w:tr w:rsidR="00BB596F" w:rsidRPr="00280D57" w14:paraId="415D7C29" w14:textId="77777777" w:rsidTr="00BB596F">
        <w:trPr>
          <w:trHeight w:val="773"/>
        </w:trPr>
        <w:tc>
          <w:tcPr>
            <w:tcW w:w="2376" w:type="dxa"/>
            <w:vMerge/>
            <w:shd w:val="clear" w:color="auto" w:fill="auto"/>
            <w:vAlign w:val="center"/>
          </w:tcPr>
          <w:p w14:paraId="200F42B6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985" w:type="dxa"/>
            <w:vAlign w:val="center"/>
          </w:tcPr>
          <w:p w14:paraId="047F15FD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126" w:type="dxa"/>
            <w:vAlign w:val="center"/>
          </w:tcPr>
          <w:p w14:paraId="1A7B4488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843" w:type="dxa"/>
            <w:vAlign w:val="center"/>
          </w:tcPr>
          <w:p w14:paraId="0600E309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6B128AA3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BB596F" w:rsidRPr="00280D57" w14:paraId="5A0B97D0" w14:textId="77777777" w:rsidTr="00BB596F">
        <w:tc>
          <w:tcPr>
            <w:tcW w:w="2376" w:type="dxa"/>
            <w:vMerge w:val="restart"/>
            <w:shd w:val="clear" w:color="auto" w:fill="auto"/>
            <w:vAlign w:val="center"/>
          </w:tcPr>
          <w:p w14:paraId="3A710EEE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  <w:r w:rsidRPr="00280D57">
              <w:rPr>
                <w:b/>
                <w:sz w:val="22"/>
                <w:szCs w:val="22"/>
              </w:rPr>
              <w:t>ONAYLAYAN</w:t>
            </w:r>
          </w:p>
        </w:tc>
        <w:tc>
          <w:tcPr>
            <w:tcW w:w="1985" w:type="dxa"/>
            <w:shd w:val="clear" w:color="auto" w:fill="auto"/>
          </w:tcPr>
          <w:p w14:paraId="1E5698BB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  <w:r w:rsidRPr="00280D57">
              <w:rPr>
                <w:b/>
                <w:sz w:val="22"/>
                <w:szCs w:val="22"/>
              </w:rPr>
              <w:t>ADI SOYADI</w:t>
            </w:r>
          </w:p>
        </w:tc>
        <w:tc>
          <w:tcPr>
            <w:tcW w:w="2126" w:type="dxa"/>
            <w:shd w:val="clear" w:color="auto" w:fill="auto"/>
          </w:tcPr>
          <w:p w14:paraId="7B2DF05B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  <w:r w:rsidRPr="00280D57">
              <w:rPr>
                <w:b/>
                <w:sz w:val="22"/>
                <w:szCs w:val="22"/>
              </w:rPr>
              <w:t>UNVANI</w:t>
            </w:r>
          </w:p>
        </w:tc>
        <w:tc>
          <w:tcPr>
            <w:tcW w:w="1843" w:type="dxa"/>
            <w:shd w:val="clear" w:color="auto" w:fill="auto"/>
          </w:tcPr>
          <w:p w14:paraId="2C6ADCA1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  <w:r w:rsidRPr="00280D57">
              <w:rPr>
                <w:b/>
                <w:sz w:val="22"/>
                <w:szCs w:val="22"/>
              </w:rPr>
              <w:t>TARİH</w:t>
            </w:r>
          </w:p>
        </w:tc>
        <w:tc>
          <w:tcPr>
            <w:tcW w:w="1559" w:type="dxa"/>
            <w:shd w:val="clear" w:color="auto" w:fill="auto"/>
          </w:tcPr>
          <w:p w14:paraId="1A9ED2D9" w14:textId="77777777" w:rsidR="00BB596F" w:rsidRPr="00280D57" w:rsidRDefault="00BB596F" w:rsidP="00BB596F">
            <w:pPr>
              <w:jc w:val="center"/>
              <w:rPr>
                <w:b/>
                <w:sz w:val="22"/>
                <w:szCs w:val="22"/>
              </w:rPr>
            </w:pPr>
            <w:r w:rsidRPr="00280D57">
              <w:rPr>
                <w:b/>
                <w:sz w:val="22"/>
                <w:szCs w:val="22"/>
              </w:rPr>
              <w:t>İMZA</w:t>
            </w:r>
          </w:p>
        </w:tc>
      </w:tr>
      <w:tr w:rsidR="00BB596F" w:rsidRPr="00280D57" w14:paraId="6267C82E" w14:textId="77777777" w:rsidTr="00C8181B">
        <w:trPr>
          <w:trHeight w:val="774"/>
        </w:trPr>
        <w:tc>
          <w:tcPr>
            <w:tcW w:w="2376" w:type="dxa"/>
            <w:vMerge/>
            <w:shd w:val="clear" w:color="auto" w:fill="auto"/>
          </w:tcPr>
          <w:p w14:paraId="09CBDD42" w14:textId="77777777" w:rsidR="00BB596F" w:rsidRPr="00280D57" w:rsidRDefault="00BB596F" w:rsidP="00BB596F">
            <w:pPr>
              <w:rPr>
                <w:b/>
                <w:sz w:val="22"/>
                <w:szCs w:val="22"/>
              </w:rPr>
            </w:pPr>
          </w:p>
        </w:tc>
        <w:tc>
          <w:tcPr>
            <w:tcW w:w="1985" w:type="dxa"/>
            <w:vAlign w:val="center"/>
          </w:tcPr>
          <w:p w14:paraId="6CF3E685" w14:textId="77777777" w:rsidR="00BB596F" w:rsidRPr="00280D57" w:rsidRDefault="00BB596F" w:rsidP="00C8181B">
            <w:pPr>
              <w:rPr>
                <w:b/>
                <w:sz w:val="22"/>
                <w:szCs w:val="22"/>
              </w:rPr>
            </w:pPr>
          </w:p>
        </w:tc>
        <w:tc>
          <w:tcPr>
            <w:tcW w:w="2126" w:type="dxa"/>
            <w:vAlign w:val="center"/>
          </w:tcPr>
          <w:p w14:paraId="63DF6956" w14:textId="77777777" w:rsidR="00BB596F" w:rsidRPr="00280D57" w:rsidRDefault="00BB596F" w:rsidP="00C8181B">
            <w:pPr>
              <w:rPr>
                <w:b/>
                <w:sz w:val="22"/>
                <w:szCs w:val="22"/>
              </w:rPr>
            </w:pPr>
          </w:p>
        </w:tc>
        <w:tc>
          <w:tcPr>
            <w:tcW w:w="1843" w:type="dxa"/>
            <w:vAlign w:val="center"/>
          </w:tcPr>
          <w:p w14:paraId="0CD8ED2D" w14:textId="77777777" w:rsidR="00BB596F" w:rsidRPr="00280D57" w:rsidRDefault="00BB596F" w:rsidP="00C8181B">
            <w:pPr>
              <w:rPr>
                <w:b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790F7E28" w14:textId="77777777" w:rsidR="00BB596F" w:rsidRPr="00280D57" w:rsidRDefault="00BB596F" w:rsidP="00C8181B">
            <w:pPr>
              <w:rPr>
                <w:b/>
                <w:sz w:val="22"/>
                <w:szCs w:val="22"/>
              </w:rPr>
            </w:pPr>
          </w:p>
        </w:tc>
      </w:tr>
    </w:tbl>
    <w:p w14:paraId="42776C18" w14:textId="77777777" w:rsidR="00BB596F" w:rsidRPr="00BB596F" w:rsidRDefault="00BB596F" w:rsidP="007A150C"/>
    <w:sectPr w:rsidR="00BB596F" w:rsidRPr="00BB596F" w:rsidSect="00A16D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42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4B904D" w14:textId="77777777" w:rsidR="00582B88" w:rsidRDefault="00582B88" w:rsidP="00375C40">
      <w:r>
        <w:separator/>
      </w:r>
    </w:p>
  </w:endnote>
  <w:endnote w:type="continuationSeparator" w:id="0">
    <w:p w14:paraId="46B74BBC" w14:textId="77777777" w:rsidR="00582B88" w:rsidRDefault="00582B88" w:rsidP="00375C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AE806" w14:textId="77777777" w:rsidR="00887D72" w:rsidRDefault="00887D7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E4F074" w14:textId="672C8DE9" w:rsidR="0030750B" w:rsidRDefault="0030750B">
    <w:pPr>
      <w:pStyle w:val="AltBilgi"/>
    </w:pPr>
  </w:p>
  <w:tbl>
    <w:tblPr>
      <w:tblW w:w="98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652"/>
      <w:gridCol w:w="3118"/>
    </w:tblGrid>
    <w:tr w:rsidR="0030750B" w:rsidRPr="003F59FC" w14:paraId="0DC798C4" w14:textId="77777777" w:rsidTr="0030750B">
      <w:trPr>
        <w:trHeight w:val="747"/>
      </w:trPr>
      <w:tc>
        <w:tcPr>
          <w:tcW w:w="3119" w:type="dxa"/>
          <w:shd w:val="clear" w:color="auto" w:fill="auto"/>
        </w:tcPr>
        <w:p w14:paraId="1BE9762C" w14:textId="77777777" w:rsidR="0030750B" w:rsidRPr="003F59FC" w:rsidRDefault="0030750B" w:rsidP="0030750B">
          <w:pPr>
            <w:tabs>
              <w:tab w:val="center" w:pos="4536"/>
              <w:tab w:val="right" w:pos="9072"/>
            </w:tabs>
            <w:jc w:val="center"/>
          </w:pPr>
          <w:r w:rsidRPr="003F59FC">
            <w:t>HAZIRLAYAN</w:t>
          </w:r>
        </w:p>
        <w:p w14:paraId="66673C44" w14:textId="77777777" w:rsidR="0030750B" w:rsidRPr="003F59FC" w:rsidRDefault="0030750B" w:rsidP="0030750B">
          <w:pPr>
            <w:tabs>
              <w:tab w:val="center" w:pos="4536"/>
              <w:tab w:val="right" w:pos="9072"/>
            </w:tabs>
            <w:jc w:val="center"/>
          </w:pPr>
        </w:p>
        <w:p w14:paraId="217FE515" w14:textId="77777777" w:rsidR="0030750B" w:rsidRPr="003F59FC" w:rsidRDefault="0030750B" w:rsidP="0030750B">
          <w:pPr>
            <w:tabs>
              <w:tab w:val="center" w:pos="4536"/>
              <w:tab w:val="right" w:pos="9072"/>
            </w:tabs>
            <w:jc w:val="center"/>
          </w:pPr>
        </w:p>
        <w:p w14:paraId="42840B14" w14:textId="77777777" w:rsidR="0030750B" w:rsidRPr="003F59FC" w:rsidRDefault="0030750B" w:rsidP="0030750B">
          <w:pPr>
            <w:tabs>
              <w:tab w:val="center" w:pos="4536"/>
              <w:tab w:val="right" w:pos="9072"/>
            </w:tabs>
            <w:jc w:val="center"/>
          </w:pPr>
        </w:p>
      </w:tc>
      <w:tc>
        <w:tcPr>
          <w:tcW w:w="3652" w:type="dxa"/>
          <w:shd w:val="clear" w:color="auto" w:fill="auto"/>
        </w:tcPr>
        <w:p w14:paraId="5EA9DDCC" w14:textId="77777777" w:rsidR="0030750B" w:rsidRPr="003F59FC" w:rsidRDefault="0030750B" w:rsidP="0030750B">
          <w:pPr>
            <w:tabs>
              <w:tab w:val="center" w:pos="4536"/>
              <w:tab w:val="right" w:pos="9072"/>
            </w:tabs>
            <w:jc w:val="center"/>
          </w:pPr>
          <w:r w:rsidRPr="003F59FC">
            <w:t>KONTROL EDEN</w:t>
          </w:r>
        </w:p>
      </w:tc>
      <w:tc>
        <w:tcPr>
          <w:tcW w:w="3118" w:type="dxa"/>
          <w:shd w:val="clear" w:color="auto" w:fill="auto"/>
        </w:tcPr>
        <w:p w14:paraId="35AECBA7" w14:textId="77777777" w:rsidR="0030750B" w:rsidRPr="003F59FC" w:rsidRDefault="0030750B" w:rsidP="0030750B">
          <w:pPr>
            <w:tabs>
              <w:tab w:val="center" w:pos="4536"/>
              <w:tab w:val="right" w:pos="9072"/>
            </w:tabs>
            <w:jc w:val="center"/>
          </w:pPr>
          <w:r w:rsidRPr="003F59FC">
            <w:t>ONAYLAYAN</w:t>
          </w:r>
        </w:p>
      </w:tc>
    </w:tr>
  </w:tbl>
  <w:p w14:paraId="25D8DB98" w14:textId="77777777" w:rsidR="0030750B" w:rsidRDefault="0030750B" w:rsidP="0030750B">
    <w:pPr>
      <w:pStyle w:val="AltBilgi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5C231B" w14:textId="77777777" w:rsidR="00887D72" w:rsidRDefault="00887D7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A39B1E" w14:textId="77777777" w:rsidR="00582B88" w:rsidRDefault="00582B88" w:rsidP="00375C40">
      <w:r>
        <w:separator/>
      </w:r>
    </w:p>
  </w:footnote>
  <w:footnote w:type="continuationSeparator" w:id="0">
    <w:p w14:paraId="0C33B453" w14:textId="77777777" w:rsidR="00582B88" w:rsidRDefault="00582B88" w:rsidP="00375C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E2F035" w14:textId="77777777" w:rsidR="00887D72" w:rsidRDefault="00887D7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923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57"/>
      <w:gridCol w:w="4581"/>
      <w:gridCol w:w="1825"/>
      <w:gridCol w:w="1860"/>
    </w:tblGrid>
    <w:tr w:rsidR="00010338" w:rsidRPr="00151E02" w14:paraId="419FBF98" w14:textId="77777777" w:rsidTr="00887D72">
      <w:trPr>
        <w:trHeight w:val="276"/>
      </w:trPr>
      <w:tc>
        <w:tcPr>
          <w:tcW w:w="1657" w:type="dxa"/>
          <w:vMerge w:val="restart"/>
          <w:vAlign w:val="center"/>
        </w:tcPr>
        <w:p w14:paraId="082146EF" w14:textId="465EF97C" w:rsidR="00010338" w:rsidRPr="00152CCE" w:rsidRDefault="000556CE" w:rsidP="00010338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  <w:r w:rsidRPr="000556CE">
            <w:rPr>
              <w:rFonts w:asciiTheme="minorHAnsi" w:hAnsiTheme="minorHAnsi" w:cs="Arial"/>
              <w:noProof/>
              <w:sz w:val="16"/>
              <w:szCs w:val="16"/>
            </w:rPr>
            <w:drawing>
              <wp:inline distT="0" distB="0" distL="0" distR="0" wp14:anchorId="7F1D779F" wp14:editId="566028B3">
                <wp:extent cx="752475" cy="855345"/>
                <wp:effectExtent l="0" t="0" r="9525" b="1905"/>
                <wp:docPr id="1" name="Resim 1" descr="C:\Users\AICU\Pictures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AICU\Pictures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518" cy="8576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81" w:type="dxa"/>
          <w:vMerge w:val="restart"/>
          <w:vAlign w:val="center"/>
        </w:tcPr>
        <w:p w14:paraId="7FAAE449" w14:textId="77777777" w:rsidR="00010338" w:rsidRPr="00887D72" w:rsidRDefault="00010338" w:rsidP="00887D72">
          <w:pPr>
            <w:tabs>
              <w:tab w:val="left" w:pos="4395"/>
            </w:tabs>
            <w:jc w:val="center"/>
            <w:rPr>
              <w:b/>
              <w:sz w:val="22"/>
              <w:szCs w:val="22"/>
            </w:rPr>
          </w:pPr>
          <w:r w:rsidRPr="00887D72">
            <w:rPr>
              <w:b/>
              <w:sz w:val="22"/>
              <w:szCs w:val="22"/>
            </w:rPr>
            <w:t>T.C.</w:t>
          </w:r>
        </w:p>
        <w:sdt>
          <w:sdtPr>
            <w:rPr>
              <w:rStyle w:val="StForm"/>
              <w:rFonts w:ascii="Times New Roman" w:hAnsi="Times New Roman"/>
              <w:sz w:val="22"/>
              <w:szCs w:val="22"/>
            </w:rPr>
            <w:id w:val="-308562876"/>
          </w:sdtPr>
          <w:sdtContent>
            <w:p w14:paraId="5A04BDD4" w14:textId="24727E20" w:rsidR="00010338" w:rsidRPr="00887D72" w:rsidRDefault="000556CE" w:rsidP="00887D72">
              <w:pPr>
                <w:jc w:val="center"/>
                <w:rPr>
                  <w:rStyle w:val="StForm"/>
                  <w:rFonts w:ascii="Times New Roman" w:hAnsi="Times New Roman"/>
                  <w:b/>
                  <w:sz w:val="22"/>
                  <w:szCs w:val="22"/>
                </w:rPr>
              </w:pPr>
              <w:r>
                <w:rPr>
                  <w:rStyle w:val="StForm"/>
                  <w:rFonts w:ascii="Times New Roman" w:hAnsi="Times New Roman"/>
                  <w:b/>
                  <w:sz w:val="22"/>
                  <w:szCs w:val="22"/>
                </w:rPr>
                <w:t>AĞRI İBRAHİM ÇEÇEN</w:t>
              </w:r>
              <w:r w:rsidR="00622EB8" w:rsidRPr="00887D72">
                <w:rPr>
                  <w:rStyle w:val="StForm"/>
                  <w:rFonts w:ascii="Times New Roman" w:hAnsi="Times New Roman"/>
                  <w:b/>
                  <w:sz w:val="22"/>
                  <w:szCs w:val="22"/>
                </w:rPr>
                <w:t xml:space="preserve"> ÜNİVERSİTESİ</w:t>
              </w:r>
            </w:p>
          </w:sdtContent>
        </w:sdt>
        <w:p w14:paraId="77828A1A" w14:textId="65F8F9EF" w:rsidR="00887D72" w:rsidRDefault="00080C34" w:rsidP="00887D72">
          <w:pPr>
            <w:jc w:val="center"/>
            <w:rPr>
              <w:rStyle w:val="StForm"/>
              <w:rFonts w:ascii="Times New Roman" w:hAnsi="Times New Roman"/>
              <w:b/>
              <w:sz w:val="22"/>
              <w:szCs w:val="22"/>
            </w:rPr>
          </w:pPr>
          <w:r w:rsidRPr="00887D72">
            <w:rPr>
              <w:rStyle w:val="StForm"/>
              <w:rFonts w:ascii="Times New Roman" w:hAnsi="Times New Roman"/>
              <w:b/>
              <w:sz w:val="22"/>
              <w:szCs w:val="22"/>
            </w:rPr>
            <w:t>TAŞIT</w:t>
          </w:r>
          <w:r w:rsidR="00CA3598" w:rsidRPr="00887D72">
            <w:rPr>
              <w:rStyle w:val="StForm"/>
              <w:rFonts w:ascii="Times New Roman" w:hAnsi="Times New Roman"/>
              <w:b/>
              <w:sz w:val="22"/>
              <w:szCs w:val="22"/>
            </w:rPr>
            <w:t xml:space="preserve"> BAKIM</w:t>
          </w:r>
          <w:r w:rsidR="00887D72">
            <w:rPr>
              <w:rStyle w:val="StForm"/>
              <w:rFonts w:ascii="Times New Roman" w:hAnsi="Times New Roman"/>
              <w:b/>
              <w:sz w:val="22"/>
              <w:szCs w:val="22"/>
            </w:rPr>
            <w:t xml:space="preserve"> </w:t>
          </w:r>
          <w:r w:rsidR="00AD03ED" w:rsidRPr="00887D72">
            <w:rPr>
              <w:rStyle w:val="StForm"/>
              <w:rFonts w:ascii="Times New Roman" w:hAnsi="Times New Roman"/>
              <w:b/>
              <w:sz w:val="22"/>
              <w:szCs w:val="22"/>
            </w:rPr>
            <w:t>ONARIM</w:t>
          </w:r>
          <w:r w:rsidR="00887D72">
            <w:rPr>
              <w:rStyle w:val="StForm"/>
              <w:rFonts w:ascii="Times New Roman" w:hAnsi="Times New Roman"/>
              <w:b/>
              <w:sz w:val="22"/>
              <w:szCs w:val="22"/>
            </w:rPr>
            <w:t xml:space="preserve"> </w:t>
          </w:r>
          <w:r w:rsidR="00280D57" w:rsidRPr="00887D72">
            <w:rPr>
              <w:rStyle w:val="StForm"/>
              <w:rFonts w:ascii="Times New Roman" w:hAnsi="Times New Roman"/>
              <w:b/>
              <w:sz w:val="22"/>
              <w:szCs w:val="22"/>
            </w:rPr>
            <w:t>İHTİYAÇ</w:t>
          </w:r>
        </w:p>
        <w:p w14:paraId="4A8B690F" w14:textId="6370BFFF" w:rsidR="00010338" w:rsidRPr="00887D72" w:rsidRDefault="00AD03ED" w:rsidP="00887D72">
          <w:pPr>
            <w:jc w:val="center"/>
            <w:rPr>
              <w:rStyle w:val="StForm"/>
              <w:rFonts w:ascii="Times New Roman" w:hAnsi="Times New Roman"/>
              <w:b/>
              <w:sz w:val="22"/>
              <w:szCs w:val="22"/>
            </w:rPr>
          </w:pPr>
          <w:r w:rsidRPr="00887D72">
            <w:rPr>
              <w:rStyle w:val="StForm"/>
              <w:rFonts w:ascii="Times New Roman" w:hAnsi="Times New Roman"/>
              <w:b/>
              <w:sz w:val="22"/>
              <w:szCs w:val="22"/>
            </w:rPr>
            <w:t>TALEP</w:t>
          </w:r>
          <w:r w:rsidR="00010338" w:rsidRPr="00887D72">
            <w:rPr>
              <w:rStyle w:val="StForm"/>
              <w:rFonts w:ascii="Times New Roman" w:hAnsi="Times New Roman"/>
              <w:b/>
              <w:sz w:val="22"/>
              <w:szCs w:val="22"/>
            </w:rPr>
            <w:t xml:space="preserve"> FORMU</w:t>
          </w:r>
        </w:p>
        <w:p w14:paraId="614A3273" w14:textId="77777777" w:rsidR="00010338" w:rsidRPr="00887D72" w:rsidRDefault="00010338" w:rsidP="00010338">
          <w:pPr>
            <w:pStyle w:val="stBilgi"/>
            <w:rPr>
              <w:b/>
              <w:sz w:val="22"/>
              <w:szCs w:val="22"/>
            </w:rPr>
          </w:pPr>
        </w:p>
      </w:tc>
      <w:tc>
        <w:tcPr>
          <w:tcW w:w="1825" w:type="dxa"/>
          <w:vAlign w:val="center"/>
        </w:tcPr>
        <w:p w14:paraId="767E59FD" w14:textId="77777777" w:rsidR="00010338" w:rsidRPr="00887D72" w:rsidRDefault="00010338" w:rsidP="00010338">
          <w:pPr>
            <w:pStyle w:val="stBilgi"/>
            <w:rPr>
              <w:sz w:val="22"/>
              <w:szCs w:val="22"/>
            </w:rPr>
          </w:pPr>
          <w:r w:rsidRPr="00887D72">
            <w:rPr>
              <w:sz w:val="22"/>
              <w:szCs w:val="22"/>
            </w:rPr>
            <w:t>Doküman No</w:t>
          </w:r>
        </w:p>
      </w:tc>
      <w:tc>
        <w:tcPr>
          <w:tcW w:w="1860" w:type="dxa"/>
          <w:vAlign w:val="center"/>
        </w:tcPr>
        <w:p w14:paraId="684F348C" w14:textId="14DFF402" w:rsidR="00010338" w:rsidRPr="00887D72" w:rsidRDefault="00887D72" w:rsidP="00010338">
          <w:pPr>
            <w:pStyle w:val="stBilgi"/>
            <w:rPr>
              <w:sz w:val="22"/>
              <w:szCs w:val="22"/>
            </w:rPr>
          </w:pPr>
          <w:r w:rsidRPr="00887D72">
            <w:rPr>
              <w:sz w:val="22"/>
              <w:szCs w:val="22"/>
            </w:rPr>
            <w:t>FR-</w:t>
          </w:r>
          <w:r w:rsidR="00EB0334">
            <w:rPr>
              <w:sz w:val="22"/>
              <w:szCs w:val="22"/>
            </w:rPr>
            <w:t>509</w:t>
          </w:r>
        </w:p>
      </w:tc>
    </w:tr>
    <w:tr w:rsidR="00010338" w:rsidRPr="00151E02" w14:paraId="6B47721C" w14:textId="77777777" w:rsidTr="00887D72">
      <w:trPr>
        <w:trHeight w:val="276"/>
      </w:trPr>
      <w:tc>
        <w:tcPr>
          <w:tcW w:w="1657" w:type="dxa"/>
          <w:vMerge/>
          <w:vAlign w:val="center"/>
        </w:tcPr>
        <w:p w14:paraId="2885F0CE" w14:textId="77777777" w:rsidR="00010338" w:rsidRPr="00152CCE" w:rsidRDefault="00010338" w:rsidP="00010338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581" w:type="dxa"/>
          <w:vMerge/>
          <w:vAlign w:val="center"/>
        </w:tcPr>
        <w:p w14:paraId="3573C65C" w14:textId="77777777" w:rsidR="00010338" w:rsidRPr="00887D72" w:rsidRDefault="00010338" w:rsidP="00010338">
          <w:pPr>
            <w:pStyle w:val="stBilgi"/>
            <w:jc w:val="center"/>
            <w:rPr>
              <w:sz w:val="22"/>
              <w:szCs w:val="22"/>
            </w:rPr>
          </w:pPr>
        </w:p>
      </w:tc>
      <w:tc>
        <w:tcPr>
          <w:tcW w:w="1825" w:type="dxa"/>
          <w:vAlign w:val="center"/>
        </w:tcPr>
        <w:p w14:paraId="358D81C0" w14:textId="77777777" w:rsidR="00010338" w:rsidRPr="00887D72" w:rsidRDefault="00010338" w:rsidP="00010338">
          <w:pPr>
            <w:pStyle w:val="stBilgi"/>
            <w:rPr>
              <w:sz w:val="22"/>
              <w:szCs w:val="22"/>
            </w:rPr>
          </w:pPr>
          <w:r w:rsidRPr="00887D72">
            <w:rPr>
              <w:sz w:val="22"/>
              <w:szCs w:val="22"/>
            </w:rPr>
            <w:t>İlk Yayın Tarihi</w:t>
          </w:r>
        </w:p>
      </w:tc>
      <w:tc>
        <w:tcPr>
          <w:tcW w:w="1860" w:type="dxa"/>
          <w:vAlign w:val="center"/>
        </w:tcPr>
        <w:p w14:paraId="10B783C9" w14:textId="78E38A10" w:rsidR="00010338" w:rsidRPr="00887D72" w:rsidRDefault="000556CE" w:rsidP="00010338">
          <w:pPr>
            <w:pStyle w:val="stBilgi"/>
            <w:rPr>
              <w:sz w:val="22"/>
              <w:szCs w:val="22"/>
            </w:rPr>
          </w:pPr>
          <w:r>
            <w:rPr>
              <w:sz w:val="22"/>
              <w:szCs w:val="22"/>
            </w:rPr>
            <w:t>26.02.2024</w:t>
          </w:r>
        </w:p>
      </w:tc>
    </w:tr>
    <w:tr w:rsidR="00932A32" w:rsidRPr="00151E02" w14:paraId="1C804206" w14:textId="77777777" w:rsidTr="00887D72">
      <w:trPr>
        <w:trHeight w:val="276"/>
      </w:trPr>
      <w:tc>
        <w:tcPr>
          <w:tcW w:w="1657" w:type="dxa"/>
          <w:vMerge/>
          <w:vAlign w:val="center"/>
        </w:tcPr>
        <w:p w14:paraId="2EF18FF0" w14:textId="77777777" w:rsidR="00932A32" w:rsidRPr="00152CCE" w:rsidRDefault="00932A32" w:rsidP="00932A32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581" w:type="dxa"/>
          <w:vMerge/>
          <w:vAlign w:val="center"/>
        </w:tcPr>
        <w:p w14:paraId="042BB618" w14:textId="77777777" w:rsidR="00932A32" w:rsidRPr="00887D72" w:rsidRDefault="00932A32" w:rsidP="00932A32">
          <w:pPr>
            <w:pStyle w:val="stBilgi"/>
            <w:jc w:val="center"/>
            <w:rPr>
              <w:sz w:val="22"/>
              <w:szCs w:val="22"/>
            </w:rPr>
          </w:pPr>
        </w:p>
      </w:tc>
      <w:tc>
        <w:tcPr>
          <w:tcW w:w="1825" w:type="dxa"/>
          <w:vAlign w:val="center"/>
        </w:tcPr>
        <w:p w14:paraId="1BF56A46" w14:textId="77777777" w:rsidR="00932A32" w:rsidRPr="00887D72" w:rsidRDefault="00932A32" w:rsidP="00932A32">
          <w:pPr>
            <w:pStyle w:val="stBilgi"/>
            <w:rPr>
              <w:sz w:val="22"/>
              <w:szCs w:val="22"/>
            </w:rPr>
          </w:pPr>
          <w:r w:rsidRPr="00887D72">
            <w:rPr>
              <w:sz w:val="22"/>
              <w:szCs w:val="22"/>
            </w:rPr>
            <w:t>Revizyon Tarihi</w:t>
          </w:r>
        </w:p>
      </w:tc>
      <w:tc>
        <w:tcPr>
          <w:tcW w:w="1860" w:type="dxa"/>
          <w:vAlign w:val="center"/>
        </w:tcPr>
        <w:p w14:paraId="30FAB1B5" w14:textId="77777777" w:rsidR="00932A32" w:rsidRPr="00887D72" w:rsidRDefault="00932A32" w:rsidP="00932A32">
          <w:pPr>
            <w:pStyle w:val="stBilgi"/>
            <w:rPr>
              <w:sz w:val="22"/>
              <w:szCs w:val="22"/>
            </w:rPr>
          </w:pPr>
        </w:p>
      </w:tc>
    </w:tr>
    <w:tr w:rsidR="00932A32" w:rsidRPr="00151E02" w14:paraId="46E6FE6E" w14:textId="77777777" w:rsidTr="00887D72">
      <w:trPr>
        <w:trHeight w:val="276"/>
      </w:trPr>
      <w:tc>
        <w:tcPr>
          <w:tcW w:w="1657" w:type="dxa"/>
          <w:vMerge/>
          <w:vAlign w:val="center"/>
        </w:tcPr>
        <w:p w14:paraId="7F71AEC7" w14:textId="77777777" w:rsidR="00932A32" w:rsidRPr="00152CCE" w:rsidRDefault="00932A32" w:rsidP="00932A32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581" w:type="dxa"/>
          <w:vMerge/>
          <w:vAlign w:val="center"/>
        </w:tcPr>
        <w:p w14:paraId="474AF6E3" w14:textId="77777777" w:rsidR="00932A32" w:rsidRPr="00887D72" w:rsidRDefault="00932A32" w:rsidP="00932A32">
          <w:pPr>
            <w:pStyle w:val="stBilgi"/>
            <w:jc w:val="center"/>
            <w:rPr>
              <w:sz w:val="22"/>
              <w:szCs w:val="22"/>
            </w:rPr>
          </w:pPr>
        </w:p>
      </w:tc>
      <w:tc>
        <w:tcPr>
          <w:tcW w:w="1825" w:type="dxa"/>
          <w:vAlign w:val="center"/>
        </w:tcPr>
        <w:p w14:paraId="21EE4034" w14:textId="77777777" w:rsidR="00932A32" w:rsidRPr="00887D72" w:rsidRDefault="00932A32" w:rsidP="00932A32">
          <w:pPr>
            <w:pStyle w:val="stBilgi"/>
            <w:rPr>
              <w:sz w:val="22"/>
              <w:szCs w:val="22"/>
            </w:rPr>
          </w:pPr>
          <w:r w:rsidRPr="00887D72">
            <w:rPr>
              <w:sz w:val="22"/>
              <w:szCs w:val="22"/>
            </w:rPr>
            <w:t>Revizyon No</w:t>
          </w:r>
        </w:p>
      </w:tc>
      <w:tc>
        <w:tcPr>
          <w:tcW w:w="1860" w:type="dxa"/>
          <w:vAlign w:val="center"/>
        </w:tcPr>
        <w:p w14:paraId="4C21C748" w14:textId="198EA5AB" w:rsidR="00932A32" w:rsidRPr="00887D72" w:rsidRDefault="00887D72" w:rsidP="00932A32">
          <w:pPr>
            <w:pStyle w:val="stBilgi"/>
            <w:rPr>
              <w:sz w:val="22"/>
              <w:szCs w:val="22"/>
            </w:rPr>
          </w:pPr>
          <w:r w:rsidRPr="00887D72">
            <w:rPr>
              <w:sz w:val="22"/>
              <w:szCs w:val="22"/>
            </w:rPr>
            <w:t>00</w:t>
          </w:r>
        </w:p>
      </w:tc>
    </w:tr>
    <w:tr w:rsidR="00932A32" w:rsidRPr="00151E02" w14:paraId="0B4651CF" w14:textId="77777777" w:rsidTr="00887D72">
      <w:trPr>
        <w:trHeight w:val="276"/>
      </w:trPr>
      <w:tc>
        <w:tcPr>
          <w:tcW w:w="1657" w:type="dxa"/>
          <w:vMerge/>
          <w:vAlign w:val="center"/>
        </w:tcPr>
        <w:p w14:paraId="26BBA3AB" w14:textId="77777777" w:rsidR="00932A32" w:rsidRPr="00152CCE" w:rsidRDefault="00932A32" w:rsidP="00932A32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581" w:type="dxa"/>
          <w:vMerge/>
          <w:vAlign w:val="center"/>
        </w:tcPr>
        <w:p w14:paraId="0782AB92" w14:textId="77777777" w:rsidR="00932A32" w:rsidRPr="00887D72" w:rsidRDefault="00932A32" w:rsidP="00932A32">
          <w:pPr>
            <w:pStyle w:val="stBilgi"/>
            <w:jc w:val="center"/>
            <w:rPr>
              <w:sz w:val="22"/>
              <w:szCs w:val="22"/>
            </w:rPr>
          </w:pPr>
        </w:p>
      </w:tc>
      <w:tc>
        <w:tcPr>
          <w:tcW w:w="1825" w:type="dxa"/>
          <w:vAlign w:val="center"/>
        </w:tcPr>
        <w:p w14:paraId="3AFCA85A" w14:textId="77777777" w:rsidR="00932A32" w:rsidRPr="00887D72" w:rsidRDefault="00932A32" w:rsidP="00932A32">
          <w:pPr>
            <w:pStyle w:val="stBilgi"/>
            <w:rPr>
              <w:sz w:val="22"/>
              <w:szCs w:val="22"/>
            </w:rPr>
          </w:pPr>
          <w:r w:rsidRPr="00887D72">
            <w:rPr>
              <w:sz w:val="22"/>
              <w:szCs w:val="22"/>
            </w:rPr>
            <w:t>Sayfa</w:t>
          </w:r>
        </w:p>
      </w:tc>
      <w:tc>
        <w:tcPr>
          <w:tcW w:w="1860" w:type="dxa"/>
          <w:vAlign w:val="center"/>
        </w:tcPr>
        <w:p w14:paraId="09D353E6" w14:textId="56FD2D2B" w:rsidR="00932A32" w:rsidRPr="00887D72" w:rsidRDefault="00887D72" w:rsidP="00932A32">
          <w:pPr>
            <w:pStyle w:val="stBilgi"/>
            <w:rPr>
              <w:sz w:val="22"/>
              <w:szCs w:val="22"/>
            </w:rPr>
          </w:pPr>
          <w:r w:rsidRPr="00887D72">
            <w:rPr>
              <w:sz w:val="22"/>
              <w:szCs w:val="22"/>
            </w:rPr>
            <w:t>1/1</w:t>
          </w:r>
        </w:p>
      </w:tc>
    </w:tr>
  </w:tbl>
  <w:p w14:paraId="23BD2EF8" w14:textId="77777777" w:rsidR="00972FEA" w:rsidRDefault="00972FE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9F67C9" w14:textId="77777777" w:rsidR="00887D72" w:rsidRDefault="00887D7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CA9681C"/>
    <w:multiLevelType w:val="hybridMultilevel"/>
    <w:tmpl w:val="74F0BEBE"/>
    <w:lvl w:ilvl="0" w:tplc="041F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21A42FB"/>
    <w:multiLevelType w:val="hybridMultilevel"/>
    <w:tmpl w:val="A1A4B544"/>
    <w:lvl w:ilvl="0" w:tplc="135E65A4">
      <w:start w:val="1"/>
      <w:numFmt w:val="decimal"/>
      <w:lvlText w:val="%1."/>
      <w:lvlJc w:val="left"/>
      <w:pPr>
        <w:ind w:left="1155" w:hanging="435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59095407">
    <w:abstractNumId w:val="0"/>
  </w:num>
  <w:num w:numId="2" w16cid:durableId="13872214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7YwsjA0NTcxNDVS0lEKTi0uzszPAykwqgUA7zwXaCwAAAA="/>
  </w:docVars>
  <w:rsids>
    <w:rsidRoot w:val="001F09D3"/>
    <w:rsid w:val="000028AB"/>
    <w:rsid w:val="00010338"/>
    <w:rsid w:val="00025101"/>
    <w:rsid w:val="00027E35"/>
    <w:rsid w:val="000515F8"/>
    <w:rsid w:val="000556CE"/>
    <w:rsid w:val="000660CF"/>
    <w:rsid w:val="0007408C"/>
    <w:rsid w:val="00080C34"/>
    <w:rsid w:val="000A5E0C"/>
    <w:rsid w:val="000B58F0"/>
    <w:rsid w:val="000B6377"/>
    <w:rsid w:val="000E247E"/>
    <w:rsid w:val="000E3C82"/>
    <w:rsid w:val="000F7EB8"/>
    <w:rsid w:val="001150E6"/>
    <w:rsid w:val="0012044A"/>
    <w:rsid w:val="001245AA"/>
    <w:rsid w:val="0015127E"/>
    <w:rsid w:val="00155928"/>
    <w:rsid w:val="00156129"/>
    <w:rsid w:val="001D2CF8"/>
    <w:rsid w:val="001E4C35"/>
    <w:rsid w:val="001F0752"/>
    <w:rsid w:val="001F09D3"/>
    <w:rsid w:val="001F1FF3"/>
    <w:rsid w:val="00201619"/>
    <w:rsid w:val="002153CD"/>
    <w:rsid w:val="00222B27"/>
    <w:rsid w:val="00222BDF"/>
    <w:rsid w:val="00235E5F"/>
    <w:rsid w:val="00253DD8"/>
    <w:rsid w:val="00256AC8"/>
    <w:rsid w:val="0026518A"/>
    <w:rsid w:val="00272E8F"/>
    <w:rsid w:val="00274BD3"/>
    <w:rsid w:val="00280D57"/>
    <w:rsid w:val="00294C8F"/>
    <w:rsid w:val="002A4818"/>
    <w:rsid w:val="002B1F77"/>
    <w:rsid w:val="002B6958"/>
    <w:rsid w:val="002E43A3"/>
    <w:rsid w:val="003045BA"/>
    <w:rsid w:val="0030750B"/>
    <w:rsid w:val="00310A50"/>
    <w:rsid w:val="0034535A"/>
    <w:rsid w:val="00360EF5"/>
    <w:rsid w:val="00367519"/>
    <w:rsid w:val="00375C40"/>
    <w:rsid w:val="00381A67"/>
    <w:rsid w:val="00383014"/>
    <w:rsid w:val="00383DA6"/>
    <w:rsid w:val="00390CCA"/>
    <w:rsid w:val="003F6109"/>
    <w:rsid w:val="00422FC5"/>
    <w:rsid w:val="00436805"/>
    <w:rsid w:val="00440798"/>
    <w:rsid w:val="004518D1"/>
    <w:rsid w:val="00462054"/>
    <w:rsid w:val="00466C34"/>
    <w:rsid w:val="0048557D"/>
    <w:rsid w:val="004A30FE"/>
    <w:rsid w:val="004A315F"/>
    <w:rsid w:val="004A7188"/>
    <w:rsid w:val="004E792D"/>
    <w:rsid w:val="004F1E0D"/>
    <w:rsid w:val="00510B8A"/>
    <w:rsid w:val="0051169C"/>
    <w:rsid w:val="0051451B"/>
    <w:rsid w:val="00523923"/>
    <w:rsid w:val="00544C04"/>
    <w:rsid w:val="005602D2"/>
    <w:rsid w:val="00582B88"/>
    <w:rsid w:val="00591DCD"/>
    <w:rsid w:val="00595701"/>
    <w:rsid w:val="005B0DAA"/>
    <w:rsid w:val="005D5556"/>
    <w:rsid w:val="005E469A"/>
    <w:rsid w:val="005F69FC"/>
    <w:rsid w:val="006003FA"/>
    <w:rsid w:val="00601389"/>
    <w:rsid w:val="00622EB8"/>
    <w:rsid w:val="00646B03"/>
    <w:rsid w:val="00687A79"/>
    <w:rsid w:val="00690E1B"/>
    <w:rsid w:val="006A5FCD"/>
    <w:rsid w:val="006C7D4A"/>
    <w:rsid w:val="006F7F19"/>
    <w:rsid w:val="00720941"/>
    <w:rsid w:val="00721867"/>
    <w:rsid w:val="00725BBA"/>
    <w:rsid w:val="00735BD6"/>
    <w:rsid w:val="00753A57"/>
    <w:rsid w:val="00781173"/>
    <w:rsid w:val="00786F0F"/>
    <w:rsid w:val="00796F27"/>
    <w:rsid w:val="007A150C"/>
    <w:rsid w:val="007A2804"/>
    <w:rsid w:val="007B146C"/>
    <w:rsid w:val="007B284C"/>
    <w:rsid w:val="007B59B4"/>
    <w:rsid w:val="007D16FF"/>
    <w:rsid w:val="007D7A6D"/>
    <w:rsid w:val="007E1126"/>
    <w:rsid w:val="007E7CD4"/>
    <w:rsid w:val="007F601D"/>
    <w:rsid w:val="00800838"/>
    <w:rsid w:val="00840039"/>
    <w:rsid w:val="00840E8F"/>
    <w:rsid w:val="008507C6"/>
    <w:rsid w:val="00854DE9"/>
    <w:rsid w:val="00877D38"/>
    <w:rsid w:val="0088483A"/>
    <w:rsid w:val="00887D72"/>
    <w:rsid w:val="008B4A50"/>
    <w:rsid w:val="008B5193"/>
    <w:rsid w:val="008C4615"/>
    <w:rsid w:val="008C5A4B"/>
    <w:rsid w:val="008E35F1"/>
    <w:rsid w:val="0090244C"/>
    <w:rsid w:val="00912DB3"/>
    <w:rsid w:val="00921AEC"/>
    <w:rsid w:val="00932A32"/>
    <w:rsid w:val="009409DC"/>
    <w:rsid w:val="00972FEA"/>
    <w:rsid w:val="009756A5"/>
    <w:rsid w:val="00997F41"/>
    <w:rsid w:val="009A020C"/>
    <w:rsid w:val="009C1C07"/>
    <w:rsid w:val="009F4E08"/>
    <w:rsid w:val="00A035EF"/>
    <w:rsid w:val="00A16D4D"/>
    <w:rsid w:val="00A172AE"/>
    <w:rsid w:val="00A32716"/>
    <w:rsid w:val="00A36B13"/>
    <w:rsid w:val="00A74235"/>
    <w:rsid w:val="00A86219"/>
    <w:rsid w:val="00A9632D"/>
    <w:rsid w:val="00AA43B5"/>
    <w:rsid w:val="00AD03ED"/>
    <w:rsid w:val="00B13BD1"/>
    <w:rsid w:val="00B23A7D"/>
    <w:rsid w:val="00B42F56"/>
    <w:rsid w:val="00B450A6"/>
    <w:rsid w:val="00B52053"/>
    <w:rsid w:val="00B546E4"/>
    <w:rsid w:val="00B626B8"/>
    <w:rsid w:val="00B6566E"/>
    <w:rsid w:val="00B65CA9"/>
    <w:rsid w:val="00B66ED4"/>
    <w:rsid w:val="00B863D5"/>
    <w:rsid w:val="00BA12C1"/>
    <w:rsid w:val="00BB596F"/>
    <w:rsid w:val="00BC2335"/>
    <w:rsid w:val="00BF1E43"/>
    <w:rsid w:val="00BF772A"/>
    <w:rsid w:val="00C20B38"/>
    <w:rsid w:val="00C23304"/>
    <w:rsid w:val="00C352B5"/>
    <w:rsid w:val="00C3790E"/>
    <w:rsid w:val="00C5556F"/>
    <w:rsid w:val="00C667AF"/>
    <w:rsid w:val="00C70F02"/>
    <w:rsid w:val="00C73401"/>
    <w:rsid w:val="00C8181B"/>
    <w:rsid w:val="00C9285A"/>
    <w:rsid w:val="00C94FC2"/>
    <w:rsid w:val="00C95119"/>
    <w:rsid w:val="00CA3598"/>
    <w:rsid w:val="00CA38A6"/>
    <w:rsid w:val="00CD0865"/>
    <w:rsid w:val="00CD341F"/>
    <w:rsid w:val="00CE6F44"/>
    <w:rsid w:val="00CE7B67"/>
    <w:rsid w:val="00CF5D43"/>
    <w:rsid w:val="00D14855"/>
    <w:rsid w:val="00D15897"/>
    <w:rsid w:val="00D40E80"/>
    <w:rsid w:val="00D436DA"/>
    <w:rsid w:val="00D46C6B"/>
    <w:rsid w:val="00D56A8F"/>
    <w:rsid w:val="00D71E9C"/>
    <w:rsid w:val="00D85430"/>
    <w:rsid w:val="00DD44D0"/>
    <w:rsid w:val="00DF27FD"/>
    <w:rsid w:val="00E07A96"/>
    <w:rsid w:val="00E6095B"/>
    <w:rsid w:val="00E61484"/>
    <w:rsid w:val="00EB0334"/>
    <w:rsid w:val="00EC20BB"/>
    <w:rsid w:val="00EE2559"/>
    <w:rsid w:val="00EF2577"/>
    <w:rsid w:val="00F00F9A"/>
    <w:rsid w:val="00F0196D"/>
    <w:rsid w:val="00F061ED"/>
    <w:rsid w:val="00F22CE8"/>
    <w:rsid w:val="00F327E4"/>
    <w:rsid w:val="00F46DB7"/>
    <w:rsid w:val="00F65C53"/>
    <w:rsid w:val="00F82A36"/>
    <w:rsid w:val="00F84DFF"/>
    <w:rsid w:val="00F9074D"/>
    <w:rsid w:val="00F91BA5"/>
    <w:rsid w:val="00F94974"/>
    <w:rsid w:val="00FA1A78"/>
    <w:rsid w:val="00FA4948"/>
    <w:rsid w:val="00FB1BB9"/>
    <w:rsid w:val="00FB2A43"/>
    <w:rsid w:val="00FB42CC"/>
    <w:rsid w:val="00FC63F3"/>
    <w:rsid w:val="00FD650B"/>
    <w:rsid w:val="00FE3957"/>
    <w:rsid w:val="00FF7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4D6594A"/>
  <w15:docId w15:val="{B7DCCCB2-0D2F-4FB8-9EB2-6FA90A377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1F09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375C40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75C40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375C4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75C40"/>
    <w:rPr>
      <w:sz w:val="24"/>
      <w:szCs w:val="24"/>
    </w:rPr>
  </w:style>
  <w:style w:type="paragraph" w:styleId="ListeParagraf">
    <w:name w:val="List Paragraph"/>
    <w:basedOn w:val="Normal"/>
    <w:uiPriority w:val="34"/>
    <w:qFormat/>
    <w:rsid w:val="0051451B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Kpr">
    <w:name w:val="Hyperlink"/>
    <w:basedOn w:val="VarsaylanParagrafYazTipi"/>
    <w:rsid w:val="00B66ED4"/>
    <w:rPr>
      <w:color w:val="0000FF" w:themeColor="hyperlink"/>
      <w:u w:val="single"/>
    </w:rPr>
  </w:style>
  <w:style w:type="character" w:customStyle="1" w:styleId="StForm">
    <w:name w:val="StForm"/>
    <w:basedOn w:val="VarsaylanParagrafYazTipi"/>
    <w:uiPriority w:val="1"/>
    <w:rsid w:val="00932A32"/>
    <w:rPr>
      <w:rFonts w:ascii="Arial Narrow" w:hAnsi="Arial Narrow"/>
      <w:sz w:val="16"/>
    </w:rPr>
  </w:style>
  <w:style w:type="paragraph" w:styleId="BalonMetni">
    <w:name w:val="Balloon Text"/>
    <w:basedOn w:val="Normal"/>
    <w:link w:val="BalonMetniChar"/>
    <w:semiHidden/>
    <w:unhideWhenUsed/>
    <w:rsid w:val="002153C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semiHidden/>
    <w:rsid w:val="002153CD"/>
    <w:rPr>
      <w:rFonts w:ascii="Tahoma" w:hAnsi="Tahoma" w:cs="Tahoma"/>
      <w:sz w:val="16"/>
      <w:szCs w:val="16"/>
    </w:rPr>
  </w:style>
  <w:style w:type="table" w:customStyle="1" w:styleId="TabloKlavuzu1">
    <w:name w:val="Tablo Kılavuzu1"/>
    <w:basedOn w:val="NormalTablo"/>
    <w:next w:val="TabloKlavuzu"/>
    <w:uiPriority w:val="59"/>
    <w:rsid w:val="007F601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59"/>
    <w:rsid w:val="00BB596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145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9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87639D-C614-48DF-A27E-881AF00B1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R</Company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g</dc:creator>
  <cp:lastModifiedBy>RECEP KURT</cp:lastModifiedBy>
  <cp:revision>4</cp:revision>
  <cp:lastPrinted>2016-10-26T11:58:00Z</cp:lastPrinted>
  <dcterms:created xsi:type="dcterms:W3CDTF">2024-02-29T09:57:00Z</dcterms:created>
  <dcterms:modified xsi:type="dcterms:W3CDTF">2024-08-12T10:20:00Z</dcterms:modified>
</cp:coreProperties>
</file>